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0528E" w14:textId="77777777" w:rsidR="003179FD" w:rsidRPr="004D7250" w:rsidRDefault="0063680E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z62kad2cxhg5" w:colFirst="0" w:colLast="0"/>
      <w:bookmarkEnd w:id="0"/>
      <w:r w:rsidRPr="004D7250">
        <w:t>Chapter 7</w:t>
      </w:r>
    </w:p>
    <w:p w14:paraId="226BEBBA" w14:textId="3CD46ADE" w:rsidR="003179FD" w:rsidRPr="004D7250" w:rsidRDefault="0063680E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4mxdz4p7fsbj" w:colFirst="0" w:colLast="0"/>
      <w:bookmarkEnd w:id="1"/>
      <w:r w:rsidRPr="004D7250">
        <w:t xml:space="preserve">Try It Yourself: </w:t>
      </w:r>
      <w:r w:rsidR="00912422" w:rsidRPr="004D7250">
        <w:t>Perform a t-Test Using a Different Alternative Hypothesis</w:t>
      </w:r>
    </w:p>
    <w:p w14:paraId="213F05C1" w14:textId="77777777" w:rsidR="003179FD" w:rsidRPr="004D7250" w:rsidRDefault="0063680E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9vp7hadr0duz" w:colFirst="0" w:colLast="0"/>
      <w:bookmarkEnd w:id="2"/>
      <w:r w:rsidRPr="004D7250">
        <w:t>Excel Instructions</w:t>
      </w:r>
      <w:bookmarkStart w:id="3" w:name="_GoBack"/>
      <w:bookmarkEnd w:id="3"/>
    </w:p>
    <w:p w14:paraId="09CC8606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 w:rsidRPr="004D7250">
        <w:rPr>
          <w:rFonts w:ascii="Times New Roman" w:eastAsia="Times New Roman" w:hAnsi="Times New Roman" w:cs="Times New Roman"/>
          <w:sz w:val="21"/>
          <w:szCs w:val="21"/>
        </w:rPr>
        <w:t>school.csv</w:t>
      </w:r>
      <w:r w:rsidRPr="004D7250">
        <w:rPr>
          <w:rFonts w:ascii="Times New Roman" w:eastAsia="Times New Roman" w:hAnsi="Times New Roman" w:cs="Times New Roman"/>
          <w:sz w:val="24"/>
          <w:szCs w:val="24"/>
        </w:rPr>
        <w:t xml:space="preserve"> dataset in Excel.</w:t>
      </w:r>
    </w:p>
    <w:p w14:paraId="063E3D8B" w14:textId="5ED06B29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Verify that the first row of Column B is labeled “</w:t>
      </w:r>
      <w:proofErr w:type="spellStart"/>
      <w:r w:rsidR="004D7250" w:rsidRPr="004D7250">
        <w:rPr>
          <w:rFonts w:ascii="Courier New" w:eastAsia="Times New Roman" w:hAnsi="Courier New" w:cs="Courier New"/>
          <w:sz w:val="24"/>
          <w:szCs w:val="24"/>
        </w:rPr>
        <w:t>gpa</w:t>
      </w:r>
      <w:proofErr w:type="spellEnd"/>
      <w:r w:rsidRPr="004D7250">
        <w:rPr>
          <w:rFonts w:ascii="Times New Roman" w:eastAsia="Times New Roman" w:hAnsi="Times New Roman" w:cs="Times New Roman"/>
          <w:sz w:val="24"/>
          <w:szCs w:val="24"/>
        </w:rPr>
        <w:t>.”</w:t>
      </w:r>
    </w:p>
    <w:p w14:paraId="1CCBBB2A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Calculate Sample Mean and Standard Deviation:</w:t>
      </w:r>
    </w:p>
    <w:p w14:paraId="4ED8008A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 xml:space="preserve">In Cell I2, type the following expression as the sample mean: </w:t>
      </w:r>
    </w:p>
    <w:p w14:paraId="4F999682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=AVERAGE(</w:t>
      </w:r>
      <w:proofErr w:type="gramStart"/>
      <w:r w:rsidRPr="004D7250">
        <w:rPr>
          <w:rFonts w:ascii="Times New Roman" w:eastAsia="Times New Roman" w:hAnsi="Times New Roman" w:cs="Times New Roman"/>
          <w:sz w:val="24"/>
          <w:szCs w:val="24"/>
        </w:rPr>
        <w:t>B:B</w:t>
      </w:r>
      <w:proofErr w:type="gramEnd"/>
      <w:r w:rsidRPr="004D725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22FD40A" w14:textId="3C149553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H2, type the following label: “Sample mean:”</w:t>
      </w:r>
    </w:p>
    <w:p w14:paraId="0FE6632B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I3, type the following expression as the sample standard deviation: =STDEV.S(</w:t>
      </w:r>
      <w:proofErr w:type="gramStart"/>
      <w:r w:rsidRPr="004D7250">
        <w:rPr>
          <w:rFonts w:ascii="Times New Roman" w:eastAsia="Times New Roman" w:hAnsi="Times New Roman" w:cs="Times New Roman"/>
          <w:sz w:val="24"/>
          <w:szCs w:val="24"/>
        </w:rPr>
        <w:t>B:B</w:t>
      </w:r>
      <w:proofErr w:type="gramEnd"/>
      <w:r w:rsidRPr="004D725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47732CE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H3, type the following label: “Standard deviation:”</w:t>
      </w:r>
    </w:p>
    <w:p w14:paraId="3BE4B592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Determine Sample Size:</w:t>
      </w:r>
    </w:p>
    <w:p w14:paraId="5016665F" w14:textId="245F7949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 xml:space="preserve">In Cell I4, type the following expression </w:t>
      </w:r>
      <w:r w:rsidR="004D7250" w:rsidRPr="004D7250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D7250" w:rsidRPr="004D725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D7250">
        <w:rPr>
          <w:rFonts w:ascii="Times New Roman" w:eastAsia="Times New Roman" w:hAnsi="Times New Roman" w:cs="Times New Roman"/>
          <w:sz w:val="24"/>
          <w:szCs w:val="24"/>
        </w:rPr>
        <w:t>the number of observations in the sample</w:t>
      </w:r>
      <w:r w:rsidR="004D7250" w:rsidRPr="004D725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6623D88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=COUNT(</w:t>
      </w:r>
      <w:proofErr w:type="gramStart"/>
      <w:r w:rsidRPr="004D7250">
        <w:rPr>
          <w:rFonts w:ascii="Times New Roman" w:eastAsia="Times New Roman" w:hAnsi="Times New Roman" w:cs="Times New Roman"/>
          <w:sz w:val="24"/>
          <w:szCs w:val="24"/>
        </w:rPr>
        <w:t>B:B</w:t>
      </w:r>
      <w:proofErr w:type="gramEnd"/>
      <w:r w:rsidRPr="004D7250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1DF36EB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H4, type the following label: “Sample Size:”</w:t>
      </w:r>
    </w:p>
    <w:p w14:paraId="6B4A84CC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 xml:space="preserve">Set Hypothesized Mean: </w:t>
      </w:r>
    </w:p>
    <w:p w14:paraId="24D5857E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I5, enter the value 3.5.</w:t>
      </w:r>
    </w:p>
    <w:p w14:paraId="2E6EF53C" w14:textId="0D005B7A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H5, type the following label “Hypothesized Mean”</w:t>
      </w:r>
      <w:r w:rsidR="004D7250" w:rsidRPr="004D725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1C2DD0E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Calculate t-statistic:</w:t>
      </w:r>
    </w:p>
    <w:p w14:paraId="5BA74F41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I6, type the following expression:</w:t>
      </w:r>
    </w:p>
    <w:p w14:paraId="3C98637B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D7250">
        <w:rPr>
          <w:rFonts w:ascii="Times New Roman" w:eastAsia="Times New Roman" w:hAnsi="Times New Roman" w:cs="Times New Roman"/>
          <w:sz w:val="24"/>
          <w:szCs w:val="24"/>
        </w:rPr>
        <w:t>=(</w:t>
      </w:r>
      <w:proofErr w:type="gramEnd"/>
      <w:r w:rsidRPr="004D7250">
        <w:rPr>
          <w:rFonts w:ascii="Times New Roman" w:eastAsia="Times New Roman" w:hAnsi="Times New Roman" w:cs="Times New Roman"/>
          <w:sz w:val="24"/>
          <w:szCs w:val="24"/>
        </w:rPr>
        <w:t>I2 - I5)/(I3/SQRT(I4))</w:t>
      </w:r>
    </w:p>
    <w:p w14:paraId="3D2D2A9E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This is based on the following formula:</w:t>
      </w:r>
    </w:p>
    <w:p w14:paraId="08C8CD70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 w:right="-20"/>
        <w:rPr>
          <w:rFonts w:ascii="Times New Roman" w:eastAsia="Times New Roman" w:hAnsi="Times New Roman" w:cs="Times New Roman"/>
          <w:sz w:val="24"/>
          <w:szCs w:val="24"/>
        </w:rPr>
      </w:pPr>
      <w:r w:rsidRPr="004D725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02B47DA" wp14:editId="5770561A">
            <wp:extent cx="2952750" cy="4857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485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7DF398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lastRenderedPageBreak/>
        <w:t>In Cell H6, type “t-value:”</w:t>
      </w:r>
    </w:p>
    <w:p w14:paraId="6CF6C0A5" w14:textId="77777777" w:rsidR="003179FD" w:rsidRPr="004D7250" w:rsidRDefault="0063680E" w:rsidP="004D72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Find p-value:</w:t>
      </w:r>
    </w:p>
    <w:p w14:paraId="51495D25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I7, type:</w:t>
      </w:r>
    </w:p>
    <w:p w14:paraId="0687412B" w14:textId="77777777" w:rsidR="003179FD" w:rsidRPr="004D7250" w:rsidRDefault="0063680E" w:rsidP="004D725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 w:rsidRPr="004D7250">
        <w:rPr>
          <w:rFonts w:ascii="Times New Roman" w:eastAsia="Times New Roman" w:hAnsi="Times New Roman" w:cs="Times New Roman"/>
          <w:sz w:val="24"/>
          <w:szCs w:val="24"/>
        </w:rPr>
        <w:t>T.DIST</w:t>
      </w:r>
      <w:proofErr w:type="gramEnd"/>
      <w:r w:rsidRPr="004D7250">
        <w:rPr>
          <w:rFonts w:ascii="Times New Roman" w:eastAsia="Times New Roman" w:hAnsi="Times New Roman" w:cs="Times New Roman"/>
          <w:sz w:val="24"/>
          <w:szCs w:val="24"/>
        </w:rPr>
        <w:t>(I6,I4-1,TRUE)</w:t>
      </w:r>
    </w:p>
    <w:p w14:paraId="0DDBB13E" w14:textId="77777777" w:rsidR="003179FD" w:rsidRPr="004D7250" w:rsidRDefault="0063680E" w:rsidP="004D72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 w:rsidRPr="004D7250">
        <w:rPr>
          <w:rFonts w:ascii="Times New Roman" w:eastAsia="Times New Roman" w:hAnsi="Times New Roman" w:cs="Times New Roman"/>
          <w:sz w:val="24"/>
          <w:szCs w:val="24"/>
        </w:rPr>
        <w:t>In Cell H7, type “p-value:”</w:t>
      </w:r>
    </w:p>
    <w:sectPr w:rsidR="003179FD" w:rsidRPr="004D72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77BA797" w16cex:dateUtc="2024-07-12T23:39:00Z"/>
  <w16cex:commentExtensible w16cex:durableId="3DA62A9A" w16cex:dateUtc="2024-07-11T20:31:00Z"/>
  <w16cex:commentExtensible w16cex:durableId="2D8F825D" w16cex:dateUtc="2024-07-12T22:21:00Z"/>
  <w16cex:commentExtensible w16cex:durableId="76CB2C11" w16cex:dateUtc="2024-06-06T13:20:00Z"/>
  <w16cex:commentExtensible w16cex:durableId="712DD1E3" w16cex:dateUtc="2024-07-11T20:30:00Z"/>
  <w16cex:commentExtensible w16cex:durableId="713A8705" w16cex:dateUtc="2024-07-12T22:22:00Z"/>
  <w16cex:commentExtensible w16cex:durableId="085041CF" w16cex:dateUtc="2024-06-06T13:02:00Z"/>
  <w16cex:commentExtensible w16cex:durableId="12BB3DA5" w16cex:dateUtc="2024-07-11T20:30:00Z"/>
  <w16cex:commentExtensible w16cex:durableId="6D2656BD" w16cex:dateUtc="2024-07-12T22:22:00Z"/>
  <w16cex:commentExtensible w16cex:durableId="1F082201" w16cex:dateUtc="2024-06-06T13:03:00Z"/>
  <w16cex:commentExtensible w16cex:durableId="5D051521" w16cex:dateUtc="2024-07-11T20:31:00Z"/>
  <w16cex:commentExtensible w16cex:durableId="6205FFF7" w16cex:dateUtc="2024-07-12T22:22:00Z"/>
  <w16cex:commentExtensible w16cex:durableId="3F003EB9" w16cex:dateUtc="2024-06-06T13:04:00Z"/>
  <w16cex:commentExtensible w16cex:durableId="120E3AE1" w16cex:dateUtc="2024-07-11T20:31:00Z"/>
  <w16cex:commentExtensible w16cex:durableId="28CB1C95" w16cex:dateUtc="2024-07-12T22:22:00Z"/>
  <w16cex:commentExtensible w16cex:durableId="7A884C7A" w16cex:dateUtc="2024-07-12T22:2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20338503-7C3A-4056-9F87-24294B8C35E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4ACBA5E1-ED51-4475-B1E7-315A60405CDA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F7F4CF15-B304-4483-856C-65759C5E2E4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E5D3BB6-D722-4B67-914E-6F9EE7A2F70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D2454"/>
    <w:multiLevelType w:val="multilevel"/>
    <w:tmpl w:val="98BE1756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NDMxt7AwNrE0MTNS0lEKTi0uzszPAykwqgUA4vguWiwAAAA="/>
  </w:docVars>
  <w:rsids>
    <w:rsidRoot w:val="003179FD"/>
    <w:rsid w:val="003179FD"/>
    <w:rsid w:val="00324CCA"/>
    <w:rsid w:val="00370A67"/>
    <w:rsid w:val="003B201D"/>
    <w:rsid w:val="00417320"/>
    <w:rsid w:val="004801F4"/>
    <w:rsid w:val="004D7250"/>
    <w:rsid w:val="0063680E"/>
    <w:rsid w:val="006D6292"/>
    <w:rsid w:val="00702EBC"/>
    <w:rsid w:val="00734488"/>
    <w:rsid w:val="007B54D4"/>
    <w:rsid w:val="00912422"/>
    <w:rsid w:val="00A00987"/>
    <w:rsid w:val="00B23B80"/>
    <w:rsid w:val="00C33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63433"/>
  <w15:docId w15:val="{FF6DB3FA-D807-4A04-A20D-5B675C06A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D62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62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62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62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629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801F4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725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2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3F5844AB-8F03-4DC7-8DE7-8F8E375701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3DB116-BCD8-4EBA-A9AB-E932216AA91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3146E5C-AAF8-434D-95AF-6DCC70A79E8F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0</cp:revision>
  <dcterms:created xsi:type="dcterms:W3CDTF">2024-06-06T13:00:00Z</dcterms:created>
  <dcterms:modified xsi:type="dcterms:W3CDTF">2024-09-1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